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93568" w14:textId="4DB20135" w:rsidR="0086051D" w:rsidRDefault="00CE4B92">
      <w:pPr>
        <w:pStyle w:val="Title"/>
      </w:pPr>
      <w:r>
        <w:t xml:space="preserve">Feedback for Project Number </w:t>
      </w:r>
      <w:r w:rsidR="00F55493">
        <w:t>13</w:t>
      </w:r>
    </w:p>
    <w:p w14:paraId="0B6D1591" w14:textId="77777777" w:rsidR="0086051D" w:rsidRDefault="00CE4B92">
      <w:pPr>
        <w:pStyle w:val="Heading2"/>
      </w:pPr>
      <w:bookmarkStart w:id="0" w:name="instructions"/>
      <w:bookmarkStart w:id="1" w:name="feedback-below"/>
      <w:bookmarkEnd w:id="0"/>
      <w:bookmarkEnd w:id="1"/>
      <w:r>
        <w:t>Feedback Below</w:t>
      </w:r>
    </w:p>
    <w:p w14:paraId="72E1099B" w14:textId="40E52DA3" w:rsidR="0086051D" w:rsidRDefault="00CE4B92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41D0F313" w14:textId="106170D8" w:rsidR="00F55493" w:rsidRPr="00F55493" w:rsidRDefault="00F55493" w:rsidP="00F55493">
      <w:pPr>
        <w:pStyle w:val="BodyText"/>
      </w:pPr>
      <w:r>
        <w:t>I first noticed the simplicity of the page.</w:t>
      </w:r>
    </w:p>
    <w:p w14:paraId="3E3A6669" w14:textId="3D935B70" w:rsidR="0086051D" w:rsidRDefault="00CE4B92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5927BCB1" w14:textId="7510DA57" w:rsidR="00731B58" w:rsidRDefault="00731B58">
      <w:pPr>
        <w:pStyle w:val="BodyText"/>
      </w:pPr>
      <w:r w:rsidRPr="00731B58">
        <w:rPr>
          <w:bCs/>
        </w:rPr>
        <w:t>The main story of this project is to analyze the sentiment</w:t>
      </w:r>
      <w:r>
        <w:rPr>
          <w:bCs/>
        </w:rPr>
        <w:t xml:space="preserve"> of</w:t>
      </w:r>
      <w:r w:rsidRPr="00731B58">
        <w:rPr>
          <w:bCs/>
        </w:rPr>
        <w:t xml:space="preserve"> tweets relating to Covid-19</w:t>
      </w:r>
      <w:r>
        <w:rPr>
          <w:b/>
        </w:rPr>
        <w:t xml:space="preserve">. </w:t>
      </w:r>
    </w:p>
    <w:p w14:paraId="6177A196" w14:textId="22953E6F" w:rsidR="0086051D" w:rsidRDefault="00CE4B92">
      <w:pPr>
        <w:pStyle w:val="BodyText"/>
        <w:rPr>
          <w:b/>
        </w:rPr>
      </w:pPr>
      <w:r>
        <w:rPr>
          <w:b/>
        </w:rPr>
        <w:t>What were some areas of improvement?</w:t>
      </w:r>
    </w:p>
    <w:p w14:paraId="5288E17E" w14:textId="27D4F8A6" w:rsidR="00731B58" w:rsidRPr="00731B58" w:rsidRDefault="005631C8">
      <w:pPr>
        <w:pStyle w:val="BodyText"/>
        <w:rPr>
          <w:bCs/>
        </w:rPr>
      </w:pPr>
      <w:r>
        <w:rPr>
          <w:bCs/>
        </w:rPr>
        <w:t>An area of improvement I can see from an initial glance is the spelling errors. A quick read through would probably fix these spelling errors</w:t>
      </w:r>
      <w:r w:rsidR="0080788A">
        <w:rPr>
          <w:bCs/>
        </w:rPr>
        <w:t xml:space="preserve"> as there aren’t that many but enough to be noticeable. I would also have liked to see just how sentimentality is calculated. What causes a tweet to be positive or negative? </w:t>
      </w:r>
      <w:r>
        <w:rPr>
          <w:bCs/>
        </w:rPr>
        <w:t xml:space="preserve"> </w:t>
      </w:r>
    </w:p>
    <w:p w14:paraId="457ED05B" w14:textId="3053C40F" w:rsidR="0086051D" w:rsidRDefault="00CE4B92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18953F6E" w14:textId="68BE0E55" w:rsidR="0080788A" w:rsidRPr="0080788A" w:rsidRDefault="0080788A">
      <w:pPr>
        <w:pStyle w:val="BodyText"/>
        <w:rPr>
          <w:bCs/>
        </w:rPr>
      </w:pPr>
      <w:r>
        <w:rPr>
          <w:bCs/>
        </w:rPr>
        <w:t xml:space="preserve">I would add </w:t>
      </w:r>
      <w:r w:rsidR="003A79FD">
        <w:rPr>
          <w:bCs/>
        </w:rPr>
        <w:t xml:space="preserve">an example analysis to explain what sentimentality means. </w:t>
      </w:r>
    </w:p>
    <w:p w14:paraId="2D0C1D3C" w14:textId="5E38C298" w:rsidR="0086051D" w:rsidRDefault="00CE4B92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428E3AC1" w14:textId="13A5F2BA" w:rsidR="003A79FD" w:rsidRPr="003A79FD" w:rsidRDefault="003A79FD">
      <w:pPr>
        <w:pStyle w:val="BodyText"/>
        <w:rPr>
          <w:bCs/>
        </w:rPr>
      </w:pPr>
      <w:r>
        <w:rPr>
          <w:bCs/>
        </w:rPr>
        <w:t xml:space="preserve">The sentiment table was a success in that it showed the tweets and how they were calculated in the sentiment analysis. </w:t>
      </w:r>
    </w:p>
    <w:p w14:paraId="44CA4909" w14:textId="605D746D" w:rsidR="0086051D" w:rsidRDefault="00CE4B92">
      <w:pPr>
        <w:pStyle w:val="BodyText"/>
        <w:rPr>
          <w:b/>
        </w:rPr>
      </w:pPr>
      <w:r>
        <w:rPr>
          <w:b/>
        </w:rPr>
        <w:t>Any oth</w:t>
      </w:r>
      <w:r>
        <w:rPr>
          <w:b/>
        </w:rPr>
        <w:t>er thoughts you would like to convey to your peer?</w:t>
      </w:r>
    </w:p>
    <w:p w14:paraId="7C4875E6" w14:textId="1EB7784B" w:rsidR="003A79FD" w:rsidRPr="003A79FD" w:rsidRDefault="003A79FD">
      <w:pPr>
        <w:pStyle w:val="BodyText"/>
        <w:rPr>
          <w:bCs/>
        </w:rPr>
      </w:pPr>
      <w:r>
        <w:rPr>
          <w:bCs/>
        </w:rPr>
        <w:t xml:space="preserve">I really liked </w:t>
      </w:r>
      <w:r w:rsidR="00873C2E">
        <w:rPr>
          <w:bCs/>
        </w:rPr>
        <w:t xml:space="preserve">the idea behind the project. I found it extremely interesting to see the different sentimentalities of data regarding covid or even other hashtags. I did notice that the table takes into account Retweets, so I wonder if that will show a bias towards one sentiment if its shared more. </w:t>
      </w:r>
    </w:p>
    <w:sectPr w:rsidR="003A79FD" w:rsidRPr="003A79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3AC2B" w14:textId="77777777" w:rsidR="00CE4B92" w:rsidRDefault="00CE4B92">
      <w:pPr>
        <w:spacing w:after="0"/>
      </w:pPr>
      <w:r>
        <w:separator/>
      </w:r>
    </w:p>
  </w:endnote>
  <w:endnote w:type="continuationSeparator" w:id="0">
    <w:p w14:paraId="5EF1D4D9" w14:textId="77777777" w:rsidR="00CE4B92" w:rsidRDefault="00CE4B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189EC" w14:textId="77777777" w:rsidR="00CE4B92" w:rsidRDefault="00CE4B92">
      <w:r>
        <w:separator/>
      </w:r>
    </w:p>
  </w:footnote>
  <w:footnote w:type="continuationSeparator" w:id="0">
    <w:p w14:paraId="46A3CBC8" w14:textId="77777777" w:rsidR="00CE4B92" w:rsidRDefault="00CE4B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01582CE"/>
    <w:multiLevelType w:val="multilevel"/>
    <w:tmpl w:val="697EA6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9564F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752244240">
    <w:abstractNumId w:val="1"/>
  </w:num>
  <w:num w:numId="2" w16cid:durableId="1750885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A79FD"/>
    <w:rsid w:val="004E29B3"/>
    <w:rsid w:val="005631C8"/>
    <w:rsid w:val="00590D07"/>
    <w:rsid w:val="00731B58"/>
    <w:rsid w:val="00784D58"/>
    <w:rsid w:val="0080788A"/>
    <w:rsid w:val="0086051D"/>
    <w:rsid w:val="00873C2E"/>
    <w:rsid w:val="008D6863"/>
    <w:rsid w:val="00AF2BB0"/>
    <w:rsid w:val="00B86B75"/>
    <w:rsid w:val="00BC48D5"/>
    <w:rsid w:val="00C36279"/>
    <w:rsid w:val="00CE4B92"/>
    <w:rsid w:val="00E315A3"/>
    <w:rsid w:val="00E719BF"/>
    <w:rsid w:val="00F55493"/>
    <w:rsid w:val="00F9652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FAD78"/>
  <w15:docId w15:val="{51E5E64F-953D-4BC3-8296-E61CB786A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88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Jose De La Fuente</dc:creator>
  <cp:lastModifiedBy>Jose De La Fuente</cp:lastModifiedBy>
  <cp:revision>3</cp:revision>
  <dcterms:created xsi:type="dcterms:W3CDTF">2022-05-06T23:34:00Z</dcterms:created>
  <dcterms:modified xsi:type="dcterms:W3CDTF">2022-05-07T00:05:00Z</dcterms:modified>
</cp:coreProperties>
</file>